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2330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sawery Ryszczy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Piotr Kujaw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